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>
      <w:bookmarkStart w:id="0" w:name="_GoBack"/>
      <w:bookmarkEnd w:id="0"/>
    </w:p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2F5326F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accent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61A4F9A0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a proven history of achieving targets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In depth operating knowledge on core banking platforms and check processes with technical experience in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, MySQL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GitHub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Dock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" filled="f" strokecolor="#4f81bd [3204]" strokeweight=".5pt">
                <v:textbox style="mso-fit-shape-to-text:t" inset="0,0,0,0">
                  <w:txbxContent>
                    <w:p w14:paraId="1F89F37C" w14:textId="61A4F9A0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a proven history of achieving targets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In depth operating knowledge on core banking platforms and check processes with technical experience in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, MySQL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GitHub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Dock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6A968973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4CF8BD1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196DCF0B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296058E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29F416ED" w14:textId="1BF3334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analysis in the designing, defining and documenting the VSoft Remittance Solution, VSoft Real-Time Signature Verification, VSoft Positive Pay,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iserv-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NA RTP integration through Kony and direct AFS integration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1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0BAF2591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196DCF0B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296058E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29F416ED" w14:textId="1BF3334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analysis in the designing, defining and documenting the VSoft Remittance Solution, VSoft Real-Time Signature Verification, VSoft Positive Pay,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iserv-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NA RTP integration through Kony and direct AFS integration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2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2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0BAF2591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3882E361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B6F46E" w14:textId="77777777" w:rsidR="0055010B" w:rsidRPr="00243D39" w:rsidRDefault="0055010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00D90147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27CBD6FF" w:rsidR="005514A4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7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B6F46E" w14:textId="77777777" w:rsidR="0055010B" w:rsidRPr="00243D39" w:rsidRDefault="0055010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00D90147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27CBD6FF" w:rsidR="005514A4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F6F7338" w:rsidR="0011567C" w:rsidRPr="005514A4" w:rsidRDefault="0055010B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C49DB84">
                <wp:simplePos x="0" y="0"/>
                <wp:positionH relativeFrom="column">
                  <wp:posOffset>-713935</wp:posOffset>
                </wp:positionH>
                <wp:positionV relativeFrom="paragraph">
                  <wp:posOffset>1160585</wp:posOffset>
                </wp:positionV>
                <wp:extent cx="2084705" cy="2307101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71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EEFB83" w14:textId="3F4B4D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6.2pt;margin-top:91.4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" filled="f" stroked="f" strokeweight=".5pt">
                <v:textbox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EEFB83" w14:textId="3F4B4D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105B6191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39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Dw&#13;&#10;kBzo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0D805C23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0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0781DD1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1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4a&#13;&#10;t/G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1C0B04BC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42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EangCK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3E3D10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3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myaVqI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4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8rWLKq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5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k9Dh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T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PpPQ4a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55834497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614E5C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193691DA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193691DA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7F5C8" w14:textId="77777777" w:rsidR="00093139" w:rsidRDefault="00093139" w:rsidP="00595965">
      <w:r>
        <w:separator/>
      </w:r>
    </w:p>
  </w:endnote>
  <w:endnote w:type="continuationSeparator" w:id="0">
    <w:p w14:paraId="3E334BEE" w14:textId="77777777" w:rsidR="00093139" w:rsidRDefault="00093139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1C439" w14:textId="77777777" w:rsidR="00093139" w:rsidRDefault="00093139" w:rsidP="00595965">
      <w:r>
        <w:separator/>
      </w:r>
    </w:p>
  </w:footnote>
  <w:footnote w:type="continuationSeparator" w:id="0">
    <w:p w14:paraId="0B979687" w14:textId="77777777" w:rsidR="00093139" w:rsidRDefault="00093139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3271B"/>
    <w:rsid w:val="000375A6"/>
    <w:rsid w:val="00037C2F"/>
    <w:rsid w:val="00042D6C"/>
    <w:rsid w:val="00045595"/>
    <w:rsid w:val="0005143B"/>
    <w:rsid w:val="00060B4A"/>
    <w:rsid w:val="000759BC"/>
    <w:rsid w:val="00084925"/>
    <w:rsid w:val="00093139"/>
    <w:rsid w:val="000A0966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517A3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F7847-22B4-4A42-A817-67DD68571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2</cp:revision>
  <cp:lastPrinted>2017-08-08T17:52:00Z</cp:lastPrinted>
  <dcterms:created xsi:type="dcterms:W3CDTF">2019-11-07T11:13:00Z</dcterms:created>
  <dcterms:modified xsi:type="dcterms:W3CDTF">2019-11-07T11:13:00Z</dcterms:modified>
</cp:coreProperties>
</file>